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889" w:rsidRPr="00350912" w:rsidRDefault="006E11B0">
      <w:pPr>
        <w:rPr>
          <w:b/>
          <w:bCs/>
        </w:rPr>
      </w:pPr>
      <w:r w:rsidRPr="00350912">
        <w:rPr>
          <w:b/>
          <w:bCs/>
        </w:rPr>
        <w:t xml:space="preserve">Coding Scheme </w:t>
      </w:r>
    </w:p>
    <w:p w:rsidR="00350912" w:rsidRDefault="00350912" w:rsidP="00350912">
      <w:r>
        <w:t>Age</w:t>
      </w:r>
    </w:p>
    <w:p w:rsidR="00350912" w:rsidRDefault="00350912" w:rsidP="00350912">
      <w:r>
        <w:t xml:space="preserve">Nationality: </w:t>
      </w:r>
    </w:p>
    <w:p w:rsidR="00350912" w:rsidRDefault="00350912" w:rsidP="00350912">
      <w:r>
        <w:t xml:space="preserve">Sex: Male=1, Female=2 </w:t>
      </w:r>
    </w:p>
    <w:p w:rsidR="00350912" w:rsidRDefault="00350912" w:rsidP="00350912">
      <w:r>
        <w:t xml:space="preserve">Faculty: theoretical=1, practical=2 </w:t>
      </w:r>
    </w:p>
    <w:p w:rsidR="00350912" w:rsidRDefault="00350912" w:rsidP="00F66B8C">
      <w:r>
        <w:t>Total grade: pass</w:t>
      </w:r>
      <w:r w:rsidR="00F66B8C">
        <w:t>=1,</w:t>
      </w:r>
      <w:r>
        <w:t xml:space="preserve"> good</w:t>
      </w:r>
      <w:r w:rsidR="00F66B8C">
        <w:t>=2, very good=3,</w:t>
      </w:r>
      <w:r>
        <w:t xml:space="preserve"> excellent</w:t>
      </w:r>
      <w:r w:rsidR="00F66B8C">
        <w:t>=4</w:t>
      </w:r>
      <w:r>
        <w:t xml:space="preserve"> </w:t>
      </w:r>
    </w:p>
    <w:p w:rsidR="00350912" w:rsidRDefault="00350912" w:rsidP="00FB2466">
      <w:r>
        <w:t>Academic year: First grade</w:t>
      </w:r>
      <w:r w:rsidR="00FB2466">
        <w:t>=1,</w:t>
      </w:r>
      <w:r>
        <w:t xml:space="preserve"> second grade</w:t>
      </w:r>
      <w:r w:rsidR="00FB2466">
        <w:t>=2,</w:t>
      </w:r>
      <w:r>
        <w:t xml:space="preserve"> third grad</w:t>
      </w:r>
      <w:r w:rsidR="00FB2466">
        <w:t>=3,</w:t>
      </w:r>
      <w:r>
        <w:t xml:space="preserve"> fourth</w:t>
      </w:r>
      <w:r w:rsidR="00FB2466">
        <w:t>=4,</w:t>
      </w:r>
      <w:r>
        <w:t xml:space="preserve"> fifth</w:t>
      </w:r>
      <w:r w:rsidR="00FB2466">
        <w:t>=5,</w:t>
      </w:r>
      <w:r>
        <w:t xml:space="preserve"> six</w:t>
      </w:r>
      <w:r w:rsidR="00FB2466">
        <w:t>=6,</w:t>
      </w:r>
      <w:r>
        <w:t xml:space="preserve"> postgraduate</w:t>
      </w:r>
      <w:r w:rsidR="00FB2466">
        <w:t>=7</w:t>
      </w:r>
      <w:r>
        <w:t xml:space="preserve"> </w:t>
      </w:r>
    </w:p>
    <w:p w:rsidR="00350912" w:rsidRDefault="00350912" w:rsidP="00FB2466">
      <w:r>
        <w:t>Maternal status: single</w:t>
      </w:r>
      <w:r w:rsidR="00FB2466">
        <w:t>=1,</w:t>
      </w:r>
      <w:r>
        <w:t xml:space="preserve"> married</w:t>
      </w:r>
      <w:r w:rsidR="00FB2466">
        <w:t xml:space="preserve">=2, </w:t>
      </w:r>
      <w:r>
        <w:t>divorce</w:t>
      </w:r>
      <w:r w:rsidR="00FB2466">
        <w:t>=3,</w:t>
      </w:r>
      <w:r>
        <w:t xml:space="preserve"> widower</w:t>
      </w:r>
      <w:r w:rsidR="00FB2466">
        <w:t>=4</w:t>
      </w:r>
    </w:p>
    <w:p w:rsidR="00350912" w:rsidRDefault="00350912" w:rsidP="00AA64FC">
      <w:r>
        <w:t>Environment: urban</w:t>
      </w:r>
      <w:r w:rsidR="00AA64FC">
        <w:t>=1,</w:t>
      </w:r>
      <w:r>
        <w:t xml:space="preserve"> rural</w:t>
      </w:r>
      <w:r w:rsidR="00AA64FC">
        <w:t>=2,</w:t>
      </w:r>
      <w:r>
        <w:t xml:space="preserve"> Mountain</w:t>
      </w:r>
      <w:r w:rsidR="00AA64FC">
        <w:t>=3</w:t>
      </w:r>
      <w:r>
        <w:t xml:space="preserve"> </w:t>
      </w:r>
    </w:p>
    <w:p w:rsidR="00350912" w:rsidRDefault="00350912" w:rsidP="00275501">
      <w:r>
        <w:t>Place of residence: family</w:t>
      </w:r>
      <w:r w:rsidR="00B95C03">
        <w:t>=1,</w:t>
      </w:r>
      <w:r>
        <w:t xml:space="preserve"> friends</w:t>
      </w:r>
      <w:r w:rsidR="00275501">
        <w:t xml:space="preserve">=2, </w:t>
      </w:r>
      <w:r>
        <w:t>alone</w:t>
      </w:r>
      <w:r w:rsidR="00275501">
        <w:t xml:space="preserve">=3, </w:t>
      </w:r>
      <w:r>
        <w:t>student hostel</w:t>
      </w:r>
      <w:r w:rsidR="00275501">
        <w:t>=4</w:t>
      </w:r>
    </w:p>
    <w:p w:rsidR="00350912" w:rsidRDefault="00350912" w:rsidP="00FF14E6">
      <w:r>
        <w:t>Income: low</w:t>
      </w:r>
      <w:r w:rsidR="00FF14E6">
        <w:t>=1,</w:t>
      </w:r>
      <w:r>
        <w:t xml:space="preserve"> middle</w:t>
      </w:r>
      <w:r w:rsidR="00FF14E6">
        <w:t>=2,</w:t>
      </w:r>
      <w:r>
        <w:t xml:space="preserve"> high</w:t>
      </w:r>
      <w:r w:rsidR="00FF14E6">
        <w:t>=3</w:t>
      </w:r>
      <w:r>
        <w:t xml:space="preserve"> </w:t>
      </w:r>
    </w:p>
    <w:p w:rsidR="00350912" w:rsidRDefault="00350912" w:rsidP="00350912">
      <w:r>
        <w:t>Frequency of smartphone change each year: 0-1/ 1-2/ 2-3/ ≥4</w:t>
      </w:r>
    </w:p>
    <w:p w:rsidR="00350912" w:rsidRDefault="00350912" w:rsidP="00832A8C">
      <w:r w:rsidRPr="00475A63">
        <w:t>Monthly smartphone bill: Very low</w:t>
      </w:r>
      <w:r w:rsidR="009727D3" w:rsidRPr="00475A63">
        <w:t>=1,</w:t>
      </w:r>
      <w:r w:rsidRPr="00475A63">
        <w:t xml:space="preserve"> low</w:t>
      </w:r>
      <w:r w:rsidR="009727D3" w:rsidRPr="00475A63">
        <w:t xml:space="preserve">=2, </w:t>
      </w:r>
      <w:r w:rsidRPr="00475A63">
        <w:t>Middle</w:t>
      </w:r>
      <w:r w:rsidR="009727D3" w:rsidRPr="00475A63">
        <w:t>=3,</w:t>
      </w:r>
      <w:r w:rsidRPr="00475A63">
        <w:t xml:space="preserve"> high</w:t>
      </w:r>
      <w:r w:rsidR="009727D3" w:rsidRPr="00475A63">
        <w:t>=</w:t>
      </w:r>
      <w:r w:rsidR="00832A8C" w:rsidRPr="00475A63">
        <w:t>4</w:t>
      </w:r>
      <w:r w:rsidRPr="00475A63">
        <w:t>.</w:t>
      </w:r>
    </w:p>
    <w:p w:rsidR="00350912" w:rsidRDefault="00350912" w:rsidP="00350912">
      <w:r>
        <w:t xml:space="preserve">How many hours use </w:t>
      </w:r>
      <w:r w:rsidR="004A1EFB">
        <w:t>mobile?</w:t>
      </w:r>
      <w:r>
        <w:t xml:space="preserve">  </w:t>
      </w:r>
    </w:p>
    <w:p w:rsidR="00350912" w:rsidRDefault="00350912" w:rsidP="00350912">
      <w:r>
        <w:t>How often do you use social media sites: never</w:t>
      </w:r>
      <w:r w:rsidR="000B38F4">
        <w:t>=1</w:t>
      </w:r>
      <w:r>
        <w:t>, rarely</w:t>
      </w:r>
      <w:r w:rsidR="000B38F4">
        <w:t>=2</w:t>
      </w:r>
      <w:r>
        <w:t>, occasionally</w:t>
      </w:r>
      <w:r w:rsidR="000B38F4">
        <w:t>=3</w:t>
      </w:r>
      <w:r>
        <w:t>, frequently</w:t>
      </w:r>
      <w:r w:rsidR="000B38F4">
        <w:t>=4</w:t>
      </w:r>
    </w:p>
    <w:p w:rsidR="00350912" w:rsidRDefault="00350912" w:rsidP="000B38F4">
      <w:proofErr w:type="gramStart"/>
      <w:r>
        <w:t>Which of these is most frequently used</w:t>
      </w:r>
      <w:r w:rsidR="000B38F4">
        <w:t xml:space="preserve">: </w:t>
      </w:r>
      <w:r>
        <w:t xml:space="preserve">Facebook/ twitter/ </w:t>
      </w:r>
      <w:proofErr w:type="spellStart"/>
      <w:r>
        <w:t>Instagram</w:t>
      </w:r>
      <w:proofErr w:type="spellEnd"/>
      <w:r>
        <w:t>/Snapchat/</w:t>
      </w:r>
      <w:proofErr w:type="spellStart"/>
      <w:r>
        <w:t>Linkedln</w:t>
      </w:r>
      <w:proofErr w:type="spellEnd"/>
      <w:r>
        <w:t>/</w:t>
      </w:r>
      <w:proofErr w:type="spellStart"/>
      <w:r w:rsidR="002D44BC">
        <w:t>Whatssapp</w:t>
      </w:r>
      <w:proofErr w:type="spellEnd"/>
      <w:r w:rsidR="002D44BC">
        <w:t>/</w:t>
      </w:r>
      <w:proofErr w:type="spellStart"/>
      <w:r w:rsidR="002D44BC">
        <w:t>TikTok</w:t>
      </w:r>
      <w:proofErr w:type="spellEnd"/>
      <w:r w:rsidR="002D44BC">
        <w:t xml:space="preserve">/ </w:t>
      </w:r>
      <w:proofErr w:type="spellStart"/>
      <w:r w:rsidR="002D44BC">
        <w:t>Youtube</w:t>
      </w:r>
      <w:proofErr w:type="spellEnd"/>
      <w:r w:rsidR="002D44BC">
        <w:t>/ Google</w:t>
      </w:r>
      <w:bookmarkStart w:id="0" w:name="_GoBack"/>
      <w:bookmarkEnd w:id="0"/>
      <w:proofErr w:type="gramEnd"/>
    </w:p>
    <w:p w:rsidR="00350912" w:rsidRDefault="00350912" w:rsidP="00350912">
      <w:r>
        <w:t xml:space="preserve">Evaluation of the purpose of phone use </w:t>
      </w:r>
      <w:r w:rsidR="00ED23E2">
        <w:t>(more</w:t>
      </w:r>
      <w:r>
        <w:t xml:space="preserve"> than one is selected) </w:t>
      </w:r>
    </w:p>
    <w:p w:rsidR="00350912" w:rsidRDefault="00350912" w:rsidP="00350912">
      <w:r>
        <w:t>Social media use</w:t>
      </w:r>
    </w:p>
    <w:p w:rsidR="00350912" w:rsidRDefault="00350912" w:rsidP="00350912">
      <w:r>
        <w:t>Use for studying/academic purpose</w:t>
      </w:r>
    </w:p>
    <w:p w:rsidR="00350912" w:rsidRDefault="00350912" w:rsidP="00350912">
      <w:r>
        <w:t>Use for playing games</w:t>
      </w:r>
    </w:p>
    <w:p w:rsidR="00350912" w:rsidRDefault="00350912" w:rsidP="00350912">
      <w:r>
        <w:t>To meet new friends</w:t>
      </w:r>
    </w:p>
    <w:p w:rsidR="00350912" w:rsidRDefault="00350912" w:rsidP="00350912">
      <w:r>
        <w:t>Use for communication</w:t>
      </w:r>
    </w:p>
    <w:p w:rsidR="00350912" w:rsidRDefault="00350912" w:rsidP="00350912">
      <w:r>
        <w:t>For entertainment (watching series, movies, clips)</w:t>
      </w:r>
    </w:p>
    <w:p w:rsidR="00350912" w:rsidRDefault="00350912" w:rsidP="00350912">
      <w:r>
        <w:t>To follow the news</w:t>
      </w:r>
    </w:p>
    <w:p w:rsidR="00350912" w:rsidRDefault="00350912" w:rsidP="00350912">
      <w:r>
        <w:t>For shopping</w:t>
      </w:r>
    </w:p>
    <w:p w:rsidR="00350912" w:rsidRDefault="00350912" w:rsidP="00350912">
      <w:r>
        <w:t xml:space="preserve">For learning such as cooking, gardening, decoration </w:t>
      </w:r>
      <w:proofErr w:type="spellStart"/>
      <w:r>
        <w:t>etc</w:t>
      </w:r>
      <w:proofErr w:type="spellEnd"/>
    </w:p>
    <w:p w:rsidR="0079286F" w:rsidRDefault="00350912" w:rsidP="00987DAC">
      <w:r>
        <w:t xml:space="preserve">Do you pay for attractions offered on social media (e.g., for games, fitness tips </w:t>
      </w:r>
      <w:proofErr w:type="spellStart"/>
      <w:r>
        <w:t>etc</w:t>
      </w:r>
      <w:proofErr w:type="spellEnd"/>
      <w:r>
        <w:t>): Yes</w:t>
      </w:r>
      <w:r w:rsidR="00987DAC">
        <w:t>=1</w:t>
      </w:r>
      <w:proofErr w:type="gramStart"/>
      <w:r w:rsidR="00987DAC">
        <w:t xml:space="preserve">, </w:t>
      </w:r>
      <w:r>
        <w:t xml:space="preserve"> No</w:t>
      </w:r>
      <w:proofErr w:type="gramEnd"/>
      <w:r w:rsidR="00987DAC">
        <w:t>=2</w:t>
      </w:r>
    </w:p>
    <w:p w:rsidR="00CE4C79" w:rsidRDefault="00CE4C79" w:rsidP="00987DAC"/>
    <w:p w:rsidR="00CE4C79" w:rsidRDefault="00CE4C79" w:rsidP="00987DAC"/>
    <w:p w:rsidR="00CE4C79" w:rsidRDefault="00CE4C79" w:rsidP="00987DAC">
      <w:r w:rsidRPr="0063299D">
        <w:rPr>
          <w:highlight w:val="yellow"/>
        </w:rPr>
        <w:t>Toronto Alexithymia scale</w:t>
      </w:r>
      <w:r w:rsidR="00271232" w:rsidRPr="0063299D">
        <w:rPr>
          <w:highlight w:val="yellow"/>
        </w:rPr>
        <w:t xml:space="preserve"> (ALX)</w:t>
      </w:r>
    </w:p>
    <w:p w:rsidR="00CE4C79" w:rsidRDefault="00DF15D0" w:rsidP="00DF15D0">
      <w:r>
        <w:t>Strongly disagree=1, Disagree=2, Neither agree nor disagree=3, Agree=4, Strongly agree=5.</w:t>
      </w:r>
    </w:p>
    <w:p w:rsidR="00271232" w:rsidRDefault="00271232" w:rsidP="00DF15D0"/>
    <w:p w:rsidR="00271232" w:rsidRDefault="00271232" w:rsidP="00DF15D0">
      <w:r w:rsidRPr="0063299D">
        <w:rPr>
          <w:highlight w:val="yellow"/>
        </w:rPr>
        <w:t>Smartphone Addiction Scale (SAS)</w:t>
      </w:r>
    </w:p>
    <w:p w:rsidR="007B4EA9" w:rsidRDefault="00271232" w:rsidP="001209DA">
      <w:r>
        <w:t xml:space="preserve">Strongly disagree=1, disagree=2, </w:t>
      </w:r>
      <w:r w:rsidR="001209DA">
        <w:t xml:space="preserve">slightly </w:t>
      </w:r>
      <w:r>
        <w:t xml:space="preserve">disagree=3, </w:t>
      </w:r>
      <w:r w:rsidR="001209DA">
        <w:t xml:space="preserve">slightly </w:t>
      </w:r>
      <w:r>
        <w:t>agree=4, agree=5,</w:t>
      </w:r>
      <w:r w:rsidR="001209DA">
        <w:t xml:space="preserve"> strongly agree=6</w:t>
      </w:r>
    </w:p>
    <w:p w:rsidR="007B4EA9" w:rsidRDefault="007B4EA9" w:rsidP="001209DA"/>
    <w:p w:rsidR="007B4EA9" w:rsidRDefault="007B4EA9" w:rsidP="001209DA">
      <w:r w:rsidRPr="0063299D">
        <w:rPr>
          <w:highlight w:val="yellow"/>
        </w:rPr>
        <w:t>Depression, Anxiety, Stress Scale (DASS)</w:t>
      </w:r>
    </w:p>
    <w:p w:rsidR="007D6B04" w:rsidRDefault="007D6B04" w:rsidP="001209DA">
      <w:r>
        <w:t>Did not apply to me at all=0</w:t>
      </w:r>
    </w:p>
    <w:p w:rsidR="00CE4724" w:rsidRDefault="00CE4724" w:rsidP="001209DA">
      <w:r>
        <w:t>Apply to me to some degree=1</w:t>
      </w:r>
    </w:p>
    <w:p w:rsidR="00CE4724" w:rsidRDefault="00CE4724" w:rsidP="001209DA">
      <w:r>
        <w:t>Apply to me to a considerable degree= 2</w:t>
      </w:r>
    </w:p>
    <w:p w:rsidR="00271232" w:rsidRDefault="00CE4724" w:rsidP="001209DA">
      <w:r>
        <w:t>Apply to me very much=3</w:t>
      </w:r>
      <w:r w:rsidR="00271232">
        <w:t xml:space="preserve"> </w:t>
      </w:r>
    </w:p>
    <w:sectPr w:rsidR="00271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EwMDSxtDQzMjJV0lEKTi0uzszPAykwrAUADh0csywAAAA="/>
  </w:docVars>
  <w:rsids>
    <w:rsidRoot w:val="006E11B0"/>
    <w:rsid w:val="000B38F4"/>
    <w:rsid w:val="000E7CDC"/>
    <w:rsid w:val="001209DA"/>
    <w:rsid w:val="00271232"/>
    <w:rsid w:val="00275501"/>
    <w:rsid w:val="002D44BC"/>
    <w:rsid w:val="00350912"/>
    <w:rsid w:val="0045606F"/>
    <w:rsid w:val="00475A63"/>
    <w:rsid w:val="004A1EFB"/>
    <w:rsid w:val="0061087C"/>
    <w:rsid w:val="0063299D"/>
    <w:rsid w:val="006E11B0"/>
    <w:rsid w:val="0079286F"/>
    <w:rsid w:val="007B4EA9"/>
    <w:rsid w:val="007D6B04"/>
    <w:rsid w:val="00832A8C"/>
    <w:rsid w:val="00933889"/>
    <w:rsid w:val="009727D3"/>
    <w:rsid w:val="00987DAC"/>
    <w:rsid w:val="00AA64FC"/>
    <w:rsid w:val="00B4111A"/>
    <w:rsid w:val="00B67CF9"/>
    <w:rsid w:val="00B95C03"/>
    <w:rsid w:val="00BC4D37"/>
    <w:rsid w:val="00CE4724"/>
    <w:rsid w:val="00CE4C79"/>
    <w:rsid w:val="00D301F3"/>
    <w:rsid w:val="00DF15D0"/>
    <w:rsid w:val="00ED23E2"/>
    <w:rsid w:val="00F66B8C"/>
    <w:rsid w:val="00FB2466"/>
    <w:rsid w:val="00FF1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com</cp:lastModifiedBy>
  <cp:revision>16</cp:revision>
  <dcterms:created xsi:type="dcterms:W3CDTF">2021-11-17T15:00:00Z</dcterms:created>
  <dcterms:modified xsi:type="dcterms:W3CDTF">2021-11-20T16:11:00Z</dcterms:modified>
</cp:coreProperties>
</file>